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9C3F2F" w:rsidR="004F1CD0" w:rsidRDefault="00734D5D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hode Island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F542E1" w14:textId="77777777" w:rsidR="00BD0634" w:rsidRDefault="00BD0634" w:rsidP="00CB37D9">
      <w:pPr>
        <w:spacing w:after="0" w:line="240" w:lineRule="auto"/>
      </w:pPr>
      <w:r>
        <w:separator/>
      </w:r>
    </w:p>
  </w:endnote>
  <w:endnote w:type="continuationSeparator" w:id="0">
    <w:p w14:paraId="1FC95A6F" w14:textId="77777777" w:rsidR="00BD0634" w:rsidRDefault="00BD063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D3704" w14:textId="77777777" w:rsidR="00961827" w:rsidRDefault="009618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7D5DB22" w:rsidR="00CB37D9" w:rsidRPr="00961827" w:rsidRDefault="00CB37D9" w:rsidP="0096182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251AE" w14:textId="77777777" w:rsidR="00961827" w:rsidRDefault="009618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03E7B6" w14:textId="77777777" w:rsidR="00BD0634" w:rsidRDefault="00BD0634" w:rsidP="00CB37D9">
      <w:pPr>
        <w:spacing w:after="0" w:line="240" w:lineRule="auto"/>
      </w:pPr>
      <w:r>
        <w:separator/>
      </w:r>
    </w:p>
  </w:footnote>
  <w:footnote w:type="continuationSeparator" w:id="0">
    <w:p w14:paraId="5B8FCF76" w14:textId="77777777" w:rsidR="00BD0634" w:rsidRDefault="00BD063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02DFE6" w14:textId="77777777" w:rsidR="00961827" w:rsidRDefault="009618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D0B3917" w:rsidR="00AD6FC0" w:rsidRPr="00961827" w:rsidRDefault="00AD6FC0" w:rsidP="0096182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5A8984" w14:textId="77777777" w:rsidR="00961827" w:rsidRDefault="009618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03896824">
    <w:abstractNumId w:val="1"/>
  </w:num>
  <w:num w:numId="2" w16cid:durableId="972825982">
    <w:abstractNumId w:val="0"/>
  </w:num>
  <w:num w:numId="3" w16cid:durableId="1321890663">
    <w:abstractNumId w:val="2"/>
  </w:num>
  <w:num w:numId="4" w16cid:durableId="1645233692">
    <w:abstractNumId w:val="4"/>
  </w:num>
  <w:num w:numId="5" w16cid:durableId="868759285">
    <w:abstractNumId w:val="5"/>
  </w:num>
  <w:num w:numId="6" w16cid:durableId="171653225">
    <w:abstractNumId w:val="3"/>
  </w:num>
  <w:num w:numId="7" w16cid:durableId="1926643520">
    <w:abstractNumId w:val="8"/>
  </w:num>
  <w:num w:numId="8" w16cid:durableId="1883470191">
    <w:abstractNumId w:val="6"/>
  </w:num>
  <w:num w:numId="9" w16cid:durableId="599064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C56E1"/>
    <w:rsid w:val="000D10EF"/>
    <w:rsid w:val="000F64FD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E4DDE"/>
    <w:rsid w:val="00426C19"/>
    <w:rsid w:val="004553F3"/>
    <w:rsid w:val="00473500"/>
    <w:rsid w:val="004F1CD0"/>
    <w:rsid w:val="004F5D47"/>
    <w:rsid w:val="00500541"/>
    <w:rsid w:val="00515AC9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34D5D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1827"/>
    <w:rsid w:val="00963AB4"/>
    <w:rsid w:val="00976859"/>
    <w:rsid w:val="009A7799"/>
    <w:rsid w:val="009A7E12"/>
    <w:rsid w:val="009B514F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0634"/>
    <w:rsid w:val="00BD1993"/>
    <w:rsid w:val="00C116C3"/>
    <w:rsid w:val="00C1227A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9546D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8</Words>
  <Characters>3637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7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